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B535E3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271789579" w:edGrp="everyone"/>
            <w:r>
              <w:t>X</w:t>
            </w:r>
            <w:r w:rsidR="00D05176">
              <w:t>XX</w:t>
            </w:r>
            <w:permEnd w:id="271789579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444796849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 xml:space="preserve">Análise dos desembarques pesqueiros do mês de </w:t>
                </w:r>
                <w:r w:rsidR="000F3E18">
                  <w:t>setembro</w:t>
                </w:r>
                <w:r>
                  <w:t xml:space="preserve"> de 202</w:t>
                </w:r>
                <w:r w:rsidR="00DC193E">
                  <w:t>2</w:t>
                </w:r>
              </w:p>
            </w:tc>
          </w:sdtContent>
        </w:sdt>
        <w:permEnd w:id="444796849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225188598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 xml:space="preserve">Evidências de monitoramento da atividade pesqueira do mês de </w:t>
                </w:r>
                <w:r w:rsidR="000F3E18">
                  <w:t>outubro</w:t>
                </w:r>
                <w:r w:rsidR="004728ED">
                  <w:t xml:space="preserve"> de 2022</w:t>
                </w:r>
              </w:p>
            </w:tc>
          </w:sdtContent>
        </w:sdt>
        <w:permEnd w:id="225188598" w:displacedByCustomXml="prev"/>
      </w:tr>
      <w:tr w:rsidR="00087C34" w:rsidRPr="00472B92" w:rsidTr="00813BEA">
        <w:trPr>
          <w:trHeight w:val="312"/>
        </w:trPr>
        <w:permStart w:id="955270089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2-10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1E0011" w:rsidP="00535B3E">
                <w:pPr>
                  <w:pStyle w:val="Centralizado"/>
                </w:pPr>
                <w:r>
                  <w:t>01/10/2022</w:t>
                </w:r>
              </w:p>
            </w:tc>
          </w:sdtContent>
        </w:sdt>
        <w:permEnd w:id="955270089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255203332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2-10-3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0F3E18" w:rsidP="00535B3E">
                <w:pPr>
                  <w:pStyle w:val="Centralizado"/>
                </w:pPr>
                <w:r>
                  <w:t>31/10/2022</w:t>
                </w:r>
              </w:p>
            </w:tc>
          </w:sdtContent>
        </w:sdt>
        <w:permEnd w:id="255203332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1724079205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1724079205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1399337955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 xml:space="preserve">dos dados de desembarque do mês de </w:t>
            </w:r>
            <w:r w:rsidR="000F3E18">
              <w:t>setembro</w:t>
            </w:r>
            <w:proofErr w:type="gramStart"/>
            <w:r w:rsidR="002952DB">
              <w:t>/22</w:t>
            </w:r>
            <w:r>
              <w:t>)</w:t>
            </w:r>
            <w:permEnd w:id="1399337955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1932922903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1932922903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632633071" w:edGrp="everyone"/>
            <w:r>
              <w:t xml:space="preserve">José Hugo Dias Gondim </w:t>
            </w:r>
            <w:proofErr w:type="spellStart"/>
            <w:r>
              <w:t>Guanais</w:t>
            </w:r>
            <w:permEnd w:id="632633071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1276983614" w:edGrp="everyone"/>
            <w:r>
              <w:t xml:space="preserve">José Hugo Dias Gondim </w:t>
            </w:r>
            <w:proofErr w:type="spellStart"/>
            <w:r>
              <w:t>Guanais</w:t>
            </w:r>
            <w:permEnd w:id="1276983614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1900640650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2-11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0F3E18" w:rsidP="00284E2D">
                <w:r>
                  <w:t>01/11/2022</w:t>
                </w:r>
              </w:p>
            </w:tc>
          </w:sdtContent>
        </w:sdt>
        <w:permEnd w:id="1900640650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575360098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575360098"/>
            <w:r w:rsidRPr="009D2AF1">
              <w:t xml:space="preserve"> Não </w:t>
            </w:r>
            <w:permStart w:id="1624397141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624397141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790834313" w:edGrp="everyone"/>
            <w:permEnd w:id="790834313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991706823" w:edGrp="everyone"/>
            <w:r>
              <w:t xml:space="preserve">José Hugo Dias Gondim </w:t>
            </w:r>
            <w:proofErr w:type="spellStart"/>
            <w:r>
              <w:t>Guanais</w:t>
            </w:r>
            <w:permEnd w:id="1991706823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2136744915" w:edGrp="everyone"/>
            <w:r>
              <w:t xml:space="preserve">José Hugo Dias Gondim </w:t>
            </w:r>
            <w:proofErr w:type="spellStart"/>
            <w:r>
              <w:t>Guanais</w:t>
            </w:r>
            <w:permEnd w:id="2136744915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1810780064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365DAB">
              <w:t xml:space="preserve"> dados de desembarque do mês de </w:t>
            </w:r>
            <w:r w:rsidR="000F3E18">
              <w:t>setembro</w:t>
            </w:r>
            <w:r w:rsidR="00556AB0">
              <w:t>/22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365DAB">
              <w:t xml:space="preserve">mês de </w:t>
            </w:r>
            <w:r w:rsidR="000F3E18">
              <w:t>outubro</w:t>
            </w:r>
            <w:r w:rsidR="004728ED">
              <w:t>/22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4D4F9F" w:rsidP="004D4F9F">
            <w:pPr>
              <w:pStyle w:val="Ttulo2"/>
            </w:pPr>
            <w:r w:rsidRPr="001D0A39">
              <w:t xml:space="preserve">Método </w:t>
            </w:r>
            <w:proofErr w:type="gramStart"/>
            <w:r w:rsidRPr="001D0A39">
              <w:t>1</w:t>
            </w:r>
            <w:proofErr w:type="gramEnd"/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2E76FB" w:rsidRDefault="000F3E18" w:rsidP="00DF342C">
            <w:r>
              <w:t>Em setembro</w:t>
            </w:r>
            <w:r w:rsidR="005D0A77" w:rsidRPr="005D0A77">
              <w:t xml:space="preserve"> de 2022 foram registrados </w:t>
            </w:r>
            <w:r w:rsidR="00950E93">
              <w:t>3</w:t>
            </w:r>
            <w:r>
              <w:t>35 desembarques oriundos de 1</w:t>
            </w:r>
            <w:r w:rsidR="00032AFB">
              <w:t>50</w:t>
            </w:r>
            <w:r w:rsidR="005D0A77" w:rsidRPr="005D0A77">
              <w:t xml:space="preserve"> embarcações ativas identificadas, refletindo em um v</w:t>
            </w:r>
            <w:r w:rsidR="005D0A77">
              <w:t xml:space="preserve">olume de </w:t>
            </w:r>
            <w:r>
              <w:t>12.788,70 quilos e 1.238,30 d</w:t>
            </w:r>
            <w:r w:rsidR="005D0A77" w:rsidRPr="005D0A77">
              <w:t xml:space="preserve">úzias de pescado desembarcado nos sete (07) entrepostos monitorados. Gerando uma receita bruta de R$ </w:t>
            </w:r>
            <w:r w:rsidR="00950E93">
              <w:t>1</w:t>
            </w:r>
            <w:r>
              <w:t>57.874,25</w:t>
            </w:r>
            <w:r w:rsidR="005D0A77" w:rsidRPr="005D0A77">
              <w:t xml:space="preserve">. Os parâmetros para cada entreposto é apresentado na </w:t>
            </w:r>
            <w:r w:rsidR="00363AC1" w:rsidRPr="00363AC1">
              <w:t>tabela 1.</w:t>
            </w:r>
          </w:p>
          <w:p w:rsidR="00363AC1" w:rsidRDefault="00363AC1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965772">
              <w:rPr>
                <w:b/>
              </w:rPr>
              <w:t xml:space="preserve">ento desembarques pesqueiros em </w:t>
            </w:r>
            <w:r w:rsidR="000F3E18">
              <w:rPr>
                <w:b/>
              </w:rPr>
              <w:t>setembro</w:t>
            </w:r>
            <w:r w:rsidR="00556AB0">
              <w:rPr>
                <w:b/>
              </w:rPr>
              <w:t xml:space="preserve"> de 2022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0B43A8">
                  <w:pPr>
                    <w:jc w:val="center"/>
                  </w:pPr>
                  <w:r>
                    <w:t>1</w:t>
                  </w:r>
                  <w:r w:rsidR="000F3E18">
                    <w:t>0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0F3E18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3</w:t>
                  </w:r>
                  <w:proofErr w:type="gramEnd"/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50E93" w:rsidP="00EC354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0F3E18">
                    <w:rPr>
                      <w:rFonts w:cs="Calibri"/>
                      <w:color w:val="000000"/>
                      <w:szCs w:val="20"/>
                    </w:rPr>
                    <w:t>88,3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F3E18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.705,5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950E93" w:rsidP="000B43A8">
                  <w:pPr>
                    <w:jc w:val="center"/>
                  </w:pPr>
                  <w:r>
                    <w:t>1</w:t>
                  </w:r>
                  <w:r w:rsidR="000F3E18">
                    <w:t>69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950E93" w:rsidP="000F3E18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8</w:t>
                  </w:r>
                  <w:r w:rsidR="000F3E18">
                    <w:rPr>
                      <w:szCs w:val="20"/>
                    </w:rPr>
                    <w:t>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F3E18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0.155,6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F3E18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51,7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32AFB" w:rsidP="00032AF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21.440,9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950E93" w:rsidP="000B43A8">
                  <w:pPr>
                    <w:jc w:val="center"/>
                  </w:pPr>
                  <w:r>
                    <w:t>1</w:t>
                  </w:r>
                  <w:r w:rsidR="000F3E18">
                    <w:t>8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0F3E18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9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F3E1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5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F3E18" w:rsidP="002952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32AF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.290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0F3E18" w:rsidP="000B43A8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07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0F3E18" w:rsidP="002952DB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4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F3E18" w:rsidP="00302C2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8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F3E1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32AFB" w:rsidP="00302C2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.685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950E93" w:rsidP="000B43A8">
                  <w:pPr>
                    <w:jc w:val="center"/>
                  </w:pPr>
                  <w:r>
                    <w:t>3</w:t>
                  </w:r>
                  <w:r w:rsidR="000F3E18">
                    <w:t>0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0F3E18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8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0F3E18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0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0F3E1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32AFB" w:rsidP="00032AF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.441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950E93" w:rsidP="00363AC1">
                  <w:pPr>
                    <w:jc w:val="center"/>
                  </w:pPr>
                  <w:r>
                    <w:t>2</w:t>
                  </w:r>
                  <w:r w:rsidR="000F3E18">
                    <w:t>8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363AC1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8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F3E1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F3E18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7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950E93" w:rsidP="00F530DA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</w:t>
                  </w:r>
                  <w:r w:rsidR="00032AFB">
                    <w:rPr>
                      <w:rFonts w:cs="Calibri"/>
                      <w:color w:val="000000"/>
                      <w:szCs w:val="20"/>
                    </w:rPr>
                    <w:t>250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0F3E18" w:rsidP="00365DAB">
                  <w:pPr>
                    <w:jc w:val="center"/>
                  </w:pPr>
                  <w:r>
                    <w:t>73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950E93" w:rsidP="00302C28">
                  <w:pPr>
                    <w:jc w:val="center"/>
                    <w:rPr>
                      <w:szCs w:val="20"/>
                    </w:rPr>
                  </w:pPr>
                  <w:bookmarkStart w:id="0" w:name="_GoBack"/>
                  <w:bookmarkEnd w:id="0"/>
                  <w:r>
                    <w:rPr>
                      <w:szCs w:val="20"/>
                    </w:rPr>
                    <w:t>3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F3E18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112,3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F3E1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18,6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32AF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2.061,80</w:t>
                  </w:r>
                </w:p>
              </w:tc>
            </w:tr>
          </w:tbl>
          <w:p w:rsidR="009B6186" w:rsidRDefault="009B6186" w:rsidP="00DF342C"/>
          <w:p w:rsidR="00363AC1" w:rsidRDefault="005D0A77" w:rsidP="00B4385F">
            <w:r>
              <w:t xml:space="preserve">Em relação ao peso total desembarcado, em </w:t>
            </w:r>
            <w:r w:rsidR="00032AFB">
              <w:t>setembro</w:t>
            </w:r>
            <w:r w:rsidR="004B5286">
              <w:t xml:space="preserve"> de 2022 </w:t>
            </w:r>
            <w:r w:rsidR="004B5286" w:rsidRPr="00032AFB">
              <w:rPr>
                <w:highlight w:val="yellow"/>
              </w:rPr>
              <w:t xml:space="preserve">houve redução de </w:t>
            </w:r>
            <w:r w:rsidR="00A502C1">
              <w:t>18</w:t>
            </w:r>
            <w:r>
              <w:t xml:space="preserve">% em relação </w:t>
            </w:r>
            <w:r w:rsidR="004B5286">
              <w:t xml:space="preserve">a </w:t>
            </w:r>
            <w:r w:rsidR="00032AFB">
              <w:t>agosto</w:t>
            </w:r>
            <w:r w:rsidR="00506F49">
              <w:t xml:space="preserve"> de 2022</w:t>
            </w:r>
            <w:r w:rsidR="004B5286">
              <w:t>, e redução de 52</w:t>
            </w:r>
            <w:r>
              <w:t xml:space="preserve">% em relação </w:t>
            </w:r>
            <w:proofErr w:type="gramStart"/>
            <w:r>
              <w:t>a</w:t>
            </w:r>
            <w:proofErr w:type="gramEnd"/>
            <w:r w:rsidR="004B5286">
              <w:t xml:space="preserve"> média anual de para o mês de </w:t>
            </w:r>
            <w:r w:rsidR="00032AFB">
              <w:t>setembro</w:t>
            </w:r>
            <w:r w:rsidR="004B5286">
              <w:t xml:space="preserve"> </w:t>
            </w:r>
            <w:r w:rsidR="00363AC1" w:rsidRPr="00363AC1">
              <w:t xml:space="preserve">(figura 1). Os principais recursos por peso desembarcado neste mês foram </w:t>
            </w:r>
            <w:r>
              <w:t xml:space="preserve">o </w:t>
            </w:r>
            <w:r w:rsidR="00506F49">
              <w:t xml:space="preserve">camarão sete barbas, pescada bembeca, </w:t>
            </w:r>
            <w:r w:rsidR="00A502C1">
              <w:t>corvina e miraguaia</w:t>
            </w:r>
            <w:r w:rsidR="00506F49">
              <w:t>.</w:t>
            </w:r>
          </w:p>
          <w:p w:rsidR="00F47D31" w:rsidRDefault="00032AFB" w:rsidP="00B4385F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069D23E6" wp14:editId="5576D717">
                  <wp:extent cx="4620126" cy="3696101"/>
                  <wp:effectExtent l="19050" t="19050" r="28575" b="1905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451C41" w:rsidRDefault="00451C41" w:rsidP="004B5286">
            <w:pPr>
              <w:rPr>
                <w:rFonts w:eastAsiaTheme="minorHAnsi" w:cs="Arial"/>
                <w:szCs w:val="20"/>
                <w:lang w:eastAsia="en-US"/>
              </w:rPr>
            </w:pPr>
            <w:r w:rsidRPr="00451C41">
              <w:rPr>
                <w:rFonts w:eastAsiaTheme="minorHAnsi" w:cs="Arial"/>
                <w:szCs w:val="20"/>
                <w:lang w:eastAsia="en-US"/>
              </w:rPr>
              <w:t xml:space="preserve">Em comparação com o mês anterior o desembarque de recursos por dúzias em </w:t>
            </w:r>
            <w:r w:rsidR="00032AFB">
              <w:rPr>
                <w:rFonts w:eastAsiaTheme="minorHAnsi" w:cs="Arial"/>
                <w:szCs w:val="20"/>
                <w:lang w:eastAsia="en-US"/>
              </w:rPr>
              <w:t>setembro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 de 2022 apresentou </w:t>
            </w:r>
            <w:r w:rsidR="00A502C1">
              <w:rPr>
                <w:rFonts w:eastAsiaTheme="minorHAnsi" w:cs="Arial"/>
                <w:szCs w:val="20"/>
                <w:lang w:eastAsia="en-US"/>
              </w:rPr>
              <w:t>reduçã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de </w:t>
            </w:r>
            <w:r w:rsidR="004B5286">
              <w:rPr>
                <w:rFonts w:eastAsiaTheme="minorHAnsi" w:cs="Arial"/>
                <w:szCs w:val="20"/>
                <w:lang w:eastAsia="en-US"/>
              </w:rPr>
              <w:t>38%. O volume desembarcado f</w:t>
            </w:r>
            <w:r w:rsidR="00A502C1">
              <w:rPr>
                <w:rFonts w:eastAsiaTheme="minorHAnsi" w:cs="Arial"/>
                <w:szCs w:val="20"/>
                <w:lang w:eastAsia="en-US"/>
              </w:rPr>
              <w:t>oi 33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% inferior média mensal para este </w:t>
            </w:r>
            <w:r w:rsidR="00302C28" w:rsidRPr="00451C41">
              <w:rPr>
                <w:rFonts w:eastAsiaTheme="minorHAnsi" w:cs="Arial"/>
                <w:szCs w:val="20"/>
                <w:lang w:eastAsia="en-US"/>
              </w:rPr>
              <w:t>período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 (figura 2). Os principais recursos desemba</w:t>
            </w:r>
            <w:r w:rsidR="001149CA">
              <w:rPr>
                <w:rFonts w:eastAsiaTheme="minorHAnsi" w:cs="Arial"/>
                <w:szCs w:val="20"/>
                <w:lang w:eastAsia="en-US"/>
              </w:rPr>
              <w:t>rcados por unidade f</w:t>
            </w:r>
            <w:r w:rsidR="00A502C1">
              <w:rPr>
                <w:rFonts w:eastAsiaTheme="minorHAnsi" w:cs="Arial"/>
                <w:szCs w:val="20"/>
                <w:lang w:eastAsia="en-US"/>
              </w:rPr>
              <w:t xml:space="preserve">oram ostra, camarão branco, siri, camarão sete barbas e </w:t>
            </w:r>
            <w:proofErr w:type="spellStart"/>
            <w:r w:rsidR="00A502C1">
              <w:rPr>
                <w:rFonts w:eastAsiaTheme="minorHAnsi" w:cs="Arial"/>
                <w:szCs w:val="20"/>
                <w:lang w:eastAsia="en-US"/>
              </w:rPr>
              <w:t>berbigão</w:t>
            </w:r>
            <w:proofErr w:type="spellEnd"/>
            <w:r w:rsidR="004B5286">
              <w:rPr>
                <w:rFonts w:eastAsiaTheme="minorHAnsi" w:cs="Arial"/>
                <w:szCs w:val="20"/>
                <w:lang w:eastAsia="en-US"/>
              </w:rPr>
              <w:t>.</w:t>
            </w:r>
          </w:p>
          <w:p w:rsidR="001149CA" w:rsidRDefault="001149CA" w:rsidP="004B5286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DE5AF2" w:rsidRDefault="00032AFB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4B267176" wp14:editId="1CDB891F">
                  <wp:extent cx="4620126" cy="3696101"/>
                  <wp:effectExtent l="19050" t="19050" r="28575" b="1905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DE5AF2" w:rsidRDefault="008707FE" w:rsidP="008707FE">
            <w:pPr>
              <w:rPr>
                <w:rFonts w:eastAsiaTheme="minorHAnsi" w:cs="Arial"/>
                <w:szCs w:val="20"/>
                <w:lang w:eastAsia="en-US"/>
              </w:rPr>
            </w:pPr>
            <w:r w:rsidRPr="008707FE">
              <w:rPr>
                <w:rFonts w:eastAsiaTheme="minorHAnsi" w:cs="Arial"/>
                <w:szCs w:val="20"/>
                <w:lang w:eastAsia="en-US"/>
              </w:rPr>
              <w:t>E</w:t>
            </w:r>
            <w:r w:rsidR="00506F49">
              <w:rPr>
                <w:rFonts w:eastAsiaTheme="minorHAnsi" w:cs="Arial"/>
                <w:szCs w:val="20"/>
                <w:lang w:eastAsia="en-US"/>
              </w:rPr>
              <w:t>m termos de receita bruta gerada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 xml:space="preserve"> pelos desembarques, em relação ao mês anterior</w:t>
            </w:r>
            <w:r w:rsidR="00032AFB">
              <w:rPr>
                <w:rFonts w:eastAsiaTheme="minorHAnsi" w:cs="Arial"/>
                <w:szCs w:val="20"/>
                <w:lang w:eastAsia="en-US"/>
              </w:rPr>
              <w:t>, setembro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 xml:space="preserve"> d</w:t>
            </w:r>
            <w:r w:rsidR="004B5286">
              <w:rPr>
                <w:rFonts w:eastAsiaTheme="minorHAnsi" w:cs="Arial"/>
                <w:szCs w:val="20"/>
                <w:lang w:eastAsia="en-US"/>
              </w:rPr>
              <w:t>e 2022</w:t>
            </w:r>
            <w:r w:rsidR="00A502C1">
              <w:rPr>
                <w:rFonts w:eastAsiaTheme="minorHAnsi" w:cs="Arial"/>
                <w:szCs w:val="20"/>
                <w:lang w:eastAsia="en-US"/>
              </w:rPr>
              <w:t xml:space="preserve"> apresentou redução de 20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 xml:space="preserve">%. Em relação </w:t>
            </w:r>
            <w:proofErr w:type="gramStart"/>
            <w:r w:rsidRPr="008707FE">
              <w:rPr>
                <w:rFonts w:eastAsiaTheme="minorHAnsi" w:cs="Arial"/>
                <w:szCs w:val="20"/>
                <w:lang w:eastAsia="en-US"/>
              </w:rPr>
              <w:t>a</w:t>
            </w:r>
            <w:proofErr w:type="gramEnd"/>
            <w:r w:rsidRPr="008707FE">
              <w:rPr>
                <w:rFonts w:eastAsiaTheme="minorHAnsi" w:cs="Arial"/>
                <w:szCs w:val="20"/>
                <w:lang w:eastAsia="en-US"/>
              </w:rPr>
              <w:t xml:space="preserve"> média mensa</w:t>
            </w:r>
            <w:r w:rsidR="004B5286">
              <w:rPr>
                <w:rFonts w:eastAsiaTheme="minorHAnsi" w:cs="Arial"/>
                <w:szCs w:val="20"/>
                <w:lang w:eastAsia="en-US"/>
              </w:rPr>
              <w:t xml:space="preserve">l para </w:t>
            </w:r>
            <w:r w:rsidR="00032AFB">
              <w:rPr>
                <w:rFonts w:eastAsiaTheme="minorHAnsi" w:cs="Arial"/>
                <w:szCs w:val="20"/>
                <w:lang w:eastAsia="en-US"/>
              </w:rPr>
              <w:t>setembr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, houve </w:t>
            </w:r>
            <w:r w:rsidR="00506F49">
              <w:rPr>
                <w:rFonts w:eastAsiaTheme="minorHAnsi" w:cs="Arial"/>
                <w:szCs w:val="20"/>
                <w:lang w:eastAsia="en-US"/>
              </w:rPr>
              <w:t>reduçã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de </w:t>
            </w:r>
            <w:r w:rsidR="00A502C1">
              <w:rPr>
                <w:rFonts w:eastAsiaTheme="minorHAnsi" w:cs="Arial"/>
                <w:szCs w:val="20"/>
                <w:lang w:eastAsia="en-US"/>
              </w:rPr>
              <w:t>29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>% na receita bruta gerada (figura 3).</w:t>
            </w:r>
          </w:p>
          <w:p w:rsidR="008707FE" w:rsidRDefault="008707FE" w:rsidP="008707FE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8707FE" w:rsidRDefault="008707FE" w:rsidP="008707FE"/>
          <w:p w:rsidR="008707FE" w:rsidRDefault="00032AFB" w:rsidP="008707FE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2D282827" wp14:editId="78993B5A">
                  <wp:extent cx="4620126" cy="3696101"/>
                  <wp:effectExtent l="19050" t="19050" r="28575" b="1905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DE5AF2">
            <w:pPr>
              <w:jc w:val="center"/>
            </w:pPr>
          </w:p>
          <w:p w:rsidR="00DE5AF2" w:rsidRDefault="00DE5AF2" w:rsidP="009B6186"/>
          <w:p w:rsidR="00DE5AF2" w:rsidRPr="001D0A39" w:rsidRDefault="00DE5AF2" w:rsidP="00DE5AF2">
            <w:r w:rsidRPr="00DE5AF2">
              <w:t>As oscilações nos desembarques, em relação aos meses anteriores, e em relações às médias anuais, apesar de apresentarem reduções em volumes e renda bruta gerada, estão dentro do espectro de oscilações já experimentadas durante o monitoramento, e observado também em outros monitoramentos ao longo da costa brasileira.</w:t>
            </w:r>
          </w:p>
          <w:permEnd w:id="1810780064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1383224630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1383224630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844764298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B535E3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844764298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675501752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B535E3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675501752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232537305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B535E3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232537305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627596561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627596561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858803596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B97E10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6E6284FD" wp14:editId="5494CB14">
                      <wp:extent cx="1905000" cy="1428750"/>
                      <wp:effectExtent l="19050" t="19050" r="19050" b="19050"/>
                      <wp:docPr id="1" name="Imagem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428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9836A6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Pr="009B6186">
              <w:t xml:space="preserve"> desembarque </w:t>
            </w:r>
            <w:r w:rsidR="009836A6">
              <w:t>na Vila Guarani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B97E10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6B3FB121" wp14:editId="057B2A4A">
                      <wp:extent cx="1903095" cy="1427321"/>
                      <wp:effectExtent l="0" t="0" r="1905" b="1905"/>
                      <wp:docPr id="5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142732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B97E10">
            <w:pPr>
              <w:pStyle w:val="Legenda"/>
              <w:rPr>
                <w:rFonts w:cs="Arial"/>
                <w:sz w:val="24"/>
              </w:rPr>
            </w:pPr>
            <w:r w:rsidRPr="009B6186">
              <w:t xml:space="preserve">Figura 6 – Registro de desembarque </w:t>
            </w:r>
            <w:r w:rsidR="009836A6">
              <w:t>Mercado de Paranaguá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B97E10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6112108E" wp14:editId="0D11EFDB">
                      <wp:extent cx="856392" cy="1903095"/>
                      <wp:effectExtent l="0" t="0" r="1270" b="1905"/>
                      <wp:docPr id="6" name="Imagem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56392" cy="19030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B97E10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="00B97E10">
              <w:rPr>
                <w:b/>
              </w:rPr>
              <w:t xml:space="preserve"> – Registro desembarque na Ponta da Pita</w:t>
            </w:r>
            <w:r w:rsidR="00EF14D8">
              <w:rPr>
                <w:b/>
              </w:rPr>
              <w:t>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B97E10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042B56FD" wp14:editId="0DB4E4C1">
                      <wp:extent cx="1903095" cy="1425834"/>
                      <wp:effectExtent l="0" t="0" r="1905" b="3175"/>
                      <wp:docPr id="7" name="Imagem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142583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F4044F" w:rsidP="00306B5B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 xml:space="preserve">Figura 8 - Registro </w:t>
            </w:r>
            <w:r w:rsidR="009836A6">
              <w:rPr>
                <w:b/>
                <w:noProof/>
                <w:lang w:eastAsia="pt-BR"/>
              </w:rPr>
              <w:t xml:space="preserve">desembarque </w:t>
            </w:r>
            <w:r w:rsidR="00306B5B">
              <w:rPr>
                <w:b/>
                <w:noProof/>
                <w:lang w:eastAsia="pt-BR"/>
              </w:rPr>
              <w:t>no Portinho</w:t>
            </w:r>
            <w:r w:rsidR="00F50F4C">
              <w:rPr>
                <w:b/>
                <w:noProof/>
                <w:lang w:eastAsia="pt-BR"/>
              </w:rPr>
              <w:t>.</w:t>
            </w:r>
          </w:p>
        </w:tc>
      </w:tr>
      <w:permEnd w:id="858803596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535E3" w:rsidRDefault="00B535E3">
      <w:r>
        <w:separator/>
      </w:r>
    </w:p>
    <w:p w:rsidR="00B535E3" w:rsidRDefault="00B535E3"/>
  </w:endnote>
  <w:endnote w:type="continuationSeparator" w:id="0">
    <w:p w:rsidR="00B535E3" w:rsidRDefault="00B535E3">
      <w:r>
        <w:continuationSeparator/>
      </w:r>
    </w:p>
    <w:p w:rsidR="00B535E3" w:rsidRDefault="00B535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535E3" w:rsidRDefault="00B535E3">
      <w:r>
        <w:separator/>
      </w:r>
    </w:p>
    <w:p w:rsidR="00B535E3" w:rsidRDefault="00B535E3"/>
  </w:footnote>
  <w:footnote w:type="continuationSeparator" w:id="0">
    <w:p w:rsidR="00B535E3" w:rsidRDefault="00B535E3">
      <w:r>
        <w:continuationSeparator/>
      </w:r>
    </w:p>
    <w:p w:rsidR="00B535E3" w:rsidRDefault="00B535E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894F57">
            <w:rPr>
              <w:noProof/>
              <w:sz w:val="16"/>
              <w:szCs w:val="16"/>
            </w:rPr>
            <w:t>01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894F57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YbGtQBxIuAHLQAAAA=="/>
  </w:docVars>
  <w:rsids>
    <w:rsidRoot w:val="00E444F0"/>
    <w:rsid w:val="00000A7B"/>
    <w:rsid w:val="00001549"/>
    <w:rsid w:val="00012D63"/>
    <w:rsid w:val="00015CF2"/>
    <w:rsid w:val="00017211"/>
    <w:rsid w:val="00020605"/>
    <w:rsid w:val="00020FBB"/>
    <w:rsid w:val="00032AFB"/>
    <w:rsid w:val="0003348D"/>
    <w:rsid w:val="00033CFF"/>
    <w:rsid w:val="00046244"/>
    <w:rsid w:val="000471C0"/>
    <w:rsid w:val="00047BAA"/>
    <w:rsid w:val="0005197A"/>
    <w:rsid w:val="0005456F"/>
    <w:rsid w:val="00056C65"/>
    <w:rsid w:val="00062221"/>
    <w:rsid w:val="00066785"/>
    <w:rsid w:val="00067944"/>
    <w:rsid w:val="00070026"/>
    <w:rsid w:val="0007115B"/>
    <w:rsid w:val="000715E1"/>
    <w:rsid w:val="000730C6"/>
    <w:rsid w:val="00077537"/>
    <w:rsid w:val="00081540"/>
    <w:rsid w:val="000876D6"/>
    <w:rsid w:val="00087C34"/>
    <w:rsid w:val="000A23E5"/>
    <w:rsid w:val="000B3710"/>
    <w:rsid w:val="000B3C7B"/>
    <w:rsid w:val="000C0D5E"/>
    <w:rsid w:val="000C0EB4"/>
    <w:rsid w:val="000C1610"/>
    <w:rsid w:val="000D2FD6"/>
    <w:rsid w:val="000E06A3"/>
    <w:rsid w:val="000E2394"/>
    <w:rsid w:val="000E4240"/>
    <w:rsid w:val="000E5E97"/>
    <w:rsid w:val="000F3E18"/>
    <w:rsid w:val="000F6793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49CA"/>
    <w:rsid w:val="00115A1E"/>
    <w:rsid w:val="00122EF3"/>
    <w:rsid w:val="00125C75"/>
    <w:rsid w:val="00135774"/>
    <w:rsid w:val="00145B86"/>
    <w:rsid w:val="00147749"/>
    <w:rsid w:val="001510A3"/>
    <w:rsid w:val="001565C0"/>
    <w:rsid w:val="0016640F"/>
    <w:rsid w:val="00182CB9"/>
    <w:rsid w:val="0019725D"/>
    <w:rsid w:val="001A1574"/>
    <w:rsid w:val="001A158C"/>
    <w:rsid w:val="001A262F"/>
    <w:rsid w:val="001A6055"/>
    <w:rsid w:val="001C017C"/>
    <w:rsid w:val="001C2AA1"/>
    <w:rsid w:val="001C3206"/>
    <w:rsid w:val="001C4253"/>
    <w:rsid w:val="001D0A39"/>
    <w:rsid w:val="001D6B9A"/>
    <w:rsid w:val="001E0011"/>
    <w:rsid w:val="001E0812"/>
    <w:rsid w:val="001E1D92"/>
    <w:rsid w:val="001E2C18"/>
    <w:rsid w:val="001E3736"/>
    <w:rsid w:val="001E6E41"/>
    <w:rsid w:val="001F061B"/>
    <w:rsid w:val="001F4851"/>
    <w:rsid w:val="001F66F3"/>
    <w:rsid w:val="00200F2F"/>
    <w:rsid w:val="00200FDC"/>
    <w:rsid w:val="002021B6"/>
    <w:rsid w:val="00203AD2"/>
    <w:rsid w:val="002054D1"/>
    <w:rsid w:val="00205C67"/>
    <w:rsid w:val="00210700"/>
    <w:rsid w:val="002206DF"/>
    <w:rsid w:val="002213BF"/>
    <w:rsid w:val="002273FE"/>
    <w:rsid w:val="00235047"/>
    <w:rsid w:val="002405ED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4540"/>
    <w:rsid w:val="002952DB"/>
    <w:rsid w:val="00297E5A"/>
    <w:rsid w:val="002A1C5A"/>
    <w:rsid w:val="002A3747"/>
    <w:rsid w:val="002B10AF"/>
    <w:rsid w:val="002B1A44"/>
    <w:rsid w:val="002B4798"/>
    <w:rsid w:val="002B5195"/>
    <w:rsid w:val="002B694A"/>
    <w:rsid w:val="002C256A"/>
    <w:rsid w:val="002C783B"/>
    <w:rsid w:val="002E76FB"/>
    <w:rsid w:val="002F16B9"/>
    <w:rsid w:val="002F5914"/>
    <w:rsid w:val="002F7FC6"/>
    <w:rsid w:val="00302732"/>
    <w:rsid w:val="00302C28"/>
    <w:rsid w:val="00306567"/>
    <w:rsid w:val="00306B5B"/>
    <w:rsid w:val="003104E0"/>
    <w:rsid w:val="0031297F"/>
    <w:rsid w:val="00321594"/>
    <w:rsid w:val="00327565"/>
    <w:rsid w:val="00333FB7"/>
    <w:rsid w:val="003354BA"/>
    <w:rsid w:val="00340ED7"/>
    <w:rsid w:val="00343B89"/>
    <w:rsid w:val="00346D71"/>
    <w:rsid w:val="00350EA0"/>
    <w:rsid w:val="00355042"/>
    <w:rsid w:val="00356470"/>
    <w:rsid w:val="003609F3"/>
    <w:rsid w:val="00363AC1"/>
    <w:rsid w:val="00365DAB"/>
    <w:rsid w:val="00370538"/>
    <w:rsid w:val="00372D78"/>
    <w:rsid w:val="00383A41"/>
    <w:rsid w:val="00394E64"/>
    <w:rsid w:val="00395930"/>
    <w:rsid w:val="003A54F6"/>
    <w:rsid w:val="003A6309"/>
    <w:rsid w:val="003B6BA2"/>
    <w:rsid w:val="003C399C"/>
    <w:rsid w:val="003C756B"/>
    <w:rsid w:val="003D11FC"/>
    <w:rsid w:val="003D18EC"/>
    <w:rsid w:val="003D5B00"/>
    <w:rsid w:val="003D6C1D"/>
    <w:rsid w:val="003E0637"/>
    <w:rsid w:val="003E43AE"/>
    <w:rsid w:val="003F46CC"/>
    <w:rsid w:val="003F7D99"/>
    <w:rsid w:val="004043B1"/>
    <w:rsid w:val="0041556F"/>
    <w:rsid w:val="0043446B"/>
    <w:rsid w:val="00442948"/>
    <w:rsid w:val="00442E2D"/>
    <w:rsid w:val="004443A2"/>
    <w:rsid w:val="00451C41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A"/>
    <w:rsid w:val="00494D67"/>
    <w:rsid w:val="004953E1"/>
    <w:rsid w:val="004A307F"/>
    <w:rsid w:val="004A592B"/>
    <w:rsid w:val="004A596E"/>
    <w:rsid w:val="004A73B3"/>
    <w:rsid w:val="004B0971"/>
    <w:rsid w:val="004B0C82"/>
    <w:rsid w:val="004B28F1"/>
    <w:rsid w:val="004B3509"/>
    <w:rsid w:val="004B4402"/>
    <w:rsid w:val="004B5286"/>
    <w:rsid w:val="004B675B"/>
    <w:rsid w:val="004C0911"/>
    <w:rsid w:val="004D1F98"/>
    <w:rsid w:val="004D4F08"/>
    <w:rsid w:val="004D4F9F"/>
    <w:rsid w:val="004D6849"/>
    <w:rsid w:val="004F0B1F"/>
    <w:rsid w:val="004F52FE"/>
    <w:rsid w:val="00506F49"/>
    <w:rsid w:val="005108EC"/>
    <w:rsid w:val="005141BC"/>
    <w:rsid w:val="005167D3"/>
    <w:rsid w:val="00516D65"/>
    <w:rsid w:val="00522FC5"/>
    <w:rsid w:val="00535B3E"/>
    <w:rsid w:val="00547AB9"/>
    <w:rsid w:val="00556AB0"/>
    <w:rsid w:val="005576DA"/>
    <w:rsid w:val="00561D2E"/>
    <w:rsid w:val="00565061"/>
    <w:rsid w:val="00566E4A"/>
    <w:rsid w:val="00573000"/>
    <w:rsid w:val="00575085"/>
    <w:rsid w:val="00577738"/>
    <w:rsid w:val="00584B4D"/>
    <w:rsid w:val="00585FDD"/>
    <w:rsid w:val="00586E9B"/>
    <w:rsid w:val="0058725F"/>
    <w:rsid w:val="00592D9B"/>
    <w:rsid w:val="0059322E"/>
    <w:rsid w:val="005960A8"/>
    <w:rsid w:val="0059628C"/>
    <w:rsid w:val="005A3AA3"/>
    <w:rsid w:val="005B2C87"/>
    <w:rsid w:val="005B42CF"/>
    <w:rsid w:val="005B47E1"/>
    <w:rsid w:val="005B62A1"/>
    <w:rsid w:val="005B6917"/>
    <w:rsid w:val="005C0267"/>
    <w:rsid w:val="005C0B45"/>
    <w:rsid w:val="005D0A77"/>
    <w:rsid w:val="005E3F39"/>
    <w:rsid w:val="005E4299"/>
    <w:rsid w:val="005E59F1"/>
    <w:rsid w:val="005F1280"/>
    <w:rsid w:val="005F476B"/>
    <w:rsid w:val="005F63F1"/>
    <w:rsid w:val="005F727D"/>
    <w:rsid w:val="00600AE3"/>
    <w:rsid w:val="0060460C"/>
    <w:rsid w:val="00613327"/>
    <w:rsid w:val="0062658D"/>
    <w:rsid w:val="006270E5"/>
    <w:rsid w:val="0063231C"/>
    <w:rsid w:val="00642964"/>
    <w:rsid w:val="00643200"/>
    <w:rsid w:val="00643765"/>
    <w:rsid w:val="00647FAC"/>
    <w:rsid w:val="00650958"/>
    <w:rsid w:val="00661611"/>
    <w:rsid w:val="006622ED"/>
    <w:rsid w:val="006665F9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2A2A"/>
    <w:rsid w:val="006B5DBA"/>
    <w:rsid w:val="006C040A"/>
    <w:rsid w:val="006C0CB9"/>
    <w:rsid w:val="006C16F4"/>
    <w:rsid w:val="006C3DBE"/>
    <w:rsid w:val="006C7554"/>
    <w:rsid w:val="006D369F"/>
    <w:rsid w:val="006D3CB1"/>
    <w:rsid w:val="006D4C70"/>
    <w:rsid w:val="006E087B"/>
    <w:rsid w:val="006E2E16"/>
    <w:rsid w:val="006E7794"/>
    <w:rsid w:val="006F5462"/>
    <w:rsid w:val="00703FBA"/>
    <w:rsid w:val="00714116"/>
    <w:rsid w:val="0072037F"/>
    <w:rsid w:val="00721425"/>
    <w:rsid w:val="00721631"/>
    <w:rsid w:val="007219C8"/>
    <w:rsid w:val="007247ED"/>
    <w:rsid w:val="007254FD"/>
    <w:rsid w:val="007403D2"/>
    <w:rsid w:val="00744BA5"/>
    <w:rsid w:val="00764039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6178"/>
    <w:rsid w:val="007C70E2"/>
    <w:rsid w:val="007D1124"/>
    <w:rsid w:val="007D26D8"/>
    <w:rsid w:val="007E167D"/>
    <w:rsid w:val="007F353F"/>
    <w:rsid w:val="007F57EE"/>
    <w:rsid w:val="007F6146"/>
    <w:rsid w:val="007F7E6C"/>
    <w:rsid w:val="00802308"/>
    <w:rsid w:val="00803E8A"/>
    <w:rsid w:val="00804163"/>
    <w:rsid w:val="008044F2"/>
    <w:rsid w:val="00804534"/>
    <w:rsid w:val="00810490"/>
    <w:rsid w:val="00810649"/>
    <w:rsid w:val="00813BEA"/>
    <w:rsid w:val="008207B8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07FE"/>
    <w:rsid w:val="0087382E"/>
    <w:rsid w:val="0087527C"/>
    <w:rsid w:val="0087539A"/>
    <w:rsid w:val="00875D6C"/>
    <w:rsid w:val="00876ABD"/>
    <w:rsid w:val="008865BB"/>
    <w:rsid w:val="00892CDE"/>
    <w:rsid w:val="00894F57"/>
    <w:rsid w:val="008974EF"/>
    <w:rsid w:val="008A36A7"/>
    <w:rsid w:val="008A6D46"/>
    <w:rsid w:val="008B279E"/>
    <w:rsid w:val="008B2D7E"/>
    <w:rsid w:val="008B58AE"/>
    <w:rsid w:val="008C1A84"/>
    <w:rsid w:val="008C29F8"/>
    <w:rsid w:val="008C38BD"/>
    <w:rsid w:val="008C52DC"/>
    <w:rsid w:val="008D72D7"/>
    <w:rsid w:val="008E1293"/>
    <w:rsid w:val="008E1552"/>
    <w:rsid w:val="008E210B"/>
    <w:rsid w:val="008E7E40"/>
    <w:rsid w:val="009038C0"/>
    <w:rsid w:val="009071A4"/>
    <w:rsid w:val="00910C56"/>
    <w:rsid w:val="00920781"/>
    <w:rsid w:val="00931ED3"/>
    <w:rsid w:val="00935812"/>
    <w:rsid w:val="009378EB"/>
    <w:rsid w:val="009470B0"/>
    <w:rsid w:val="00950665"/>
    <w:rsid w:val="00950E93"/>
    <w:rsid w:val="0095302D"/>
    <w:rsid w:val="009550B7"/>
    <w:rsid w:val="009614EF"/>
    <w:rsid w:val="00963FA1"/>
    <w:rsid w:val="0096500B"/>
    <w:rsid w:val="00965772"/>
    <w:rsid w:val="00967884"/>
    <w:rsid w:val="009713A4"/>
    <w:rsid w:val="00974D99"/>
    <w:rsid w:val="009778B3"/>
    <w:rsid w:val="00981631"/>
    <w:rsid w:val="009831F8"/>
    <w:rsid w:val="009836A6"/>
    <w:rsid w:val="009856D3"/>
    <w:rsid w:val="009955E0"/>
    <w:rsid w:val="00997A2D"/>
    <w:rsid w:val="009A31AA"/>
    <w:rsid w:val="009B1777"/>
    <w:rsid w:val="009B6186"/>
    <w:rsid w:val="009B7B35"/>
    <w:rsid w:val="009C4F16"/>
    <w:rsid w:val="009D281B"/>
    <w:rsid w:val="009D2AF1"/>
    <w:rsid w:val="009D3838"/>
    <w:rsid w:val="009D63DA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22366"/>
    <w:rsid w:val="00A26617"/>
    <w:rsid w:val="00A378E0"/>
    <w:rsid w:val="00A402A7"/>
    <w:rsid w:val="00A40BAB"/>
    <w:rsid w:val="00A502C1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903E0"/>
    <w:rsid w:val="00AA2C89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34E1C"/>
    <w:rsid w:val="00B4322A"/>
    <w:rsid w:val="00B4385F"/>
    <w:rsid w:val="00B44C62"/>
    <w:rsid w:val="00B521DD"/>
    <w:rsid w:val="00B535E3"/>
    <w:rsid w:val="00B54CC1"/>
    <w:rsid w:val="00B61C97"/>
    <w:rsid w:val="00B6604D"/>
    <w:rsid w:val="00B67B55"/>
    <w:rsid w:val="00B840D0"/>
    <w:rsid w:val="00B9249B"/>
    <w:rsid w:val="00B96085"/>
    <w:rsid w:val="00B97E10"/>
    <w:rsid w:val="00BA0436"/>
    <w:rsid w:val="00BA0DF2"/>
    <w:rsid w:val="00BA20CD"/>
    <w:rsid w:val="00BA2E9A"/>
    <w:rsid w:val="00BA4BF8"/>
    <w:rsid w:val="00BA5796"/>
    <w:rsid w:val="00BB4969"/>
    <w:rsid w:val="00BC4A72"/>
    <w:rsid w:val="00BC5548"/>
    <w:rsid w:val="00BC6801"/>
    <w:rsid w:val="00BC7108"/>
    <w:rsid w:val="00BD2EB2"/>
    <w:rsid w:val="00BD6C07"/>
    <w:rsid w:val="00BF5493"/>
    <w:rsid w:val="00C04CB2"/>
    <w:rsid w:val="00C1248E"/>
    <w:rsid w:val="00C15D39"/>
    <w:rsid w:val="00C208E0"/>
    <w:rsid w:val="00C2780B"/>
    <w:rsid w:val="00C33091"/>
    <w:rsid w:val="00C35B1E"/>
    <w:rsid w:val="00C37EE9"/>
    <w:rsid w:val="00C401DF"/>
    <w:rsid w:val="00C42AA6"/>
    <w:rsid w:val="00C444B5"/>
    <w:rsid w:val="00C45CB3"/>
    <w:rsid w:val="00C467DF"/>
    <w:rsid w:val="00C53D68"/>
    <w:rsid w:val="00C57D4A"/>
    <w:rsid w:val="00C63AD9"/>
    <w:rsid w:val="00C76502"/>
    <w:rsid w:val="00C81DE9"/>
    <w:rsid w:val="00C90A96"/>
    <w:rsid w:val="00C92032"/>
    <w:rsid w:val="00C97863"/>
    <w:rsid w:val="00CA5E62"/>
    <w:rsid w:val="00CB0362"/>
    <w:rsid w:val="00CB7E45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2C85"/>
    <w:rsid w:val="00D64461"/>
    <w:rsid w:val="00D71EE3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C193E"/>
    <w:rsid w:val="00DC4A3F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32F96"/>
    <w:rsid w:val="00E347FF"/>
    <w:rsid w:val="00E34C18"/>
    <w:rsid w:val="00E3633C"/>
    <w:rsid w:val="00E3660C"/>
    <w:rsid w:val="00E375DA"/>
    <w:rsid w:val="00E444F0"/>
    <w:rsid w:val="00E45C80"/>
    <w:rsid w:val="00E665E0"/>
    <w:rsid w:val="00E70798"/>
    <w:rsid w:val="00E73658"/>
    <w:rsid w:val="00E7640A"/>
    <w:rsid w:val="00E82C8B"/>
    <w:rsid w:val="00E93083"/>
    <w:rsid w:val="00EA4C50"/>
    <w:rsid w:val="00EA4FE1"/>
    <w:rsid w:val="00EA6073"/>
    <w:rsid w:val="00EB02D2"/>
    <w:rsid w:val="00EB6203"/>
    <w:rsid w:val="00EC3545"/>
    <w:rsid w:val="00EC39BE"/>
    <w:rsid w:val="00ED0883"/>
    <w:rsid w:val="00ED66A6"/>
    <w:rsid w:val="00EE4682"/>
    <w:rsid w:val="00EE4E5A"/>
    <w:rsid w:val="00EE59E7"/>
    <w:rsid w:val="00EF06BF"/>
    <w:rsid w:val="00EF14D8"/>
    <w:rsid w:val="00F11102"/>
    <w:rsid w:val="00F12CF0"/>
    <w:rsid w:val="00F1310F"/>
    <w:rsid w:val="00F232F0"/>
    <w:rsid w:val="00F24FE9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767FE"/>
    <w:rsid w:val="00F76857"/>
    <w:rsid w:val="00F84620"/>
    <w:rsid w:val="00F85BB7"/>
    <w:rsid w:val="00F87C74"/>
    <w:rsid w:val="00F87CD6"/>
    <w:rsid w:val="00F90D9E"/>
    <w:rsid w:val="00F946DB"/>
    <w:rsid w:val="00FA0498"/>
    <w:rsid w:val="00FA4AE1"/>
    <w:rsid w:val="00FA6377"/>
    <w:rsid w:val="00FA7BF1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D5861"/>
    <w:rsid w:val="00FE3A0F"/>
    <w:rsid w:val="00FE6F3D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1C11F7"/>
    <w:rsid w:val="002C5760"/>
    <w:rsid w:val="003709A9"/>
    <w:rsid w:val="00374AD4"/>
    <w:rsid w:val="003E4A22"/>
    <w:rsid w:val="00454C12"/>
    <w:rsid w:val="004C3A2B"/>
    <w:rsid w:val="00626CD9"/>
    <w:rsid w:val="00691ABA"/>
    <w:rsid w:val="006C2AAD"/>
    <w:rsid w:val="007336C0"/>
    <w:rsid w:val="00844FD4"/>
    <w:rsid w:val="008D4E67"/>
    <w:rsid w:val="0090175E"/>
    <w:rsid w:val="00A87CDD"/>
    <w:rsid w:val="00AA1C2F"/>
    <w:rsid w:val="00AF279D"/>
    <w:rsid w:val="00AF32CC"/>
    <w:rsid w:val="00B17F30"/>
    <w:rsid w:val="00B253D1"/>
    <w:rsid w:val="00BF5282"/>
    <w:rsid w:val="00CB56F7"/>
    <w:rsid w:val="00DA2F0B"/>
    <w:rsid w:val="00E1690D"/>
    <w:rsid w:val="00EF3BDC"/>
    <w:rsid w:val="00F51F60"/>
    <w:rsid w:val="00F52AF2"/>
    <w:rsid w:val="00F54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7BE85-7BB3-4F3C-A194-3F6244B2E0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70</Words>
  <Characters>3618</Characters>
  <Application>Microsoft Office Word</Application>
  <DocSecurity>1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2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3</cp:revision>
  <cp:lastPrinted>2010-06-09T17:13:00Z</cp:lastPrinted>
  <dcterms:created xsi:type="dcterms:W3CDTF">2022-11-03T02:33:00Z</dcterms:created>
  <dcterms:modified xsi:type="dcterms:W3CDTF">2022-11-03T02:33:00Z</dcterms:modified>
</cp:coreProperties>
</file>